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3E9E2" w14:textId="77777777" w:rsidR="008C188B" w:rsidRPr="00CE4F41" w:rsidRDefault="008C188B" w:rsidP="008C188B">
      <w:pPr>
        <w:spacing w:after="350"/>
        <w:jc w:val="right"/>
        <w:rPr>
          <w:rFonts w:ascii="Times New Roman" w:hAnsi="Times New Roman" w:cs="Times New Roman"/>
        </w:rPr>
      </w:pPr>
    </w:p>
    <w:p w14:paraId="7710628F" w14:textId="77777777" w:rsidR="008C188B" w:rsidRPr="00CE4F41" w:rsidRDefault="008C188B" w:rsidP="008C188B">
      <w:pPr>
        <w:spacing w:after="0"/>
        <w:ind w:right="64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b/>
          <w:sz w:val="38"/>
          <w:u w:val="single" w:color="000000"/>
        </w:rPr>
        <w:t>Weekly Progress Report (WPR)</w:t>
      </w:r>
      <w:r w:rsidRPr="00CE4F41">
        <w:rPr>
          <w:rFonts w:ascii="Times New Roman" w:eastAsia="Times New Roman" w:hAnsi="Times New Roman" w:cs="Times New Roman"/>
          <w:b/>
          <w:sz w:val="38"/>
        </w:rPr>
        <w:t xml:space="preserve"> </w:t>
      </w:r>
    </w:p>
    <w:p w14:paraId="4AA1F186" w14:textId="77777777" w:rsidR="008C188B" w:rsidRPr="00CE4F41" w:rsidRDefault="008C188B" w:rsidP="008C188B">
      <w:pPr>
        <w:spacing w:after="70"/>
        <w:ind w:right="64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8"/>
        </w:rPr>
        <w:t xml:space="preserve">Domain of Engineering and Technology </w:t>
      </w:r>
    </w:p>
    <w:p w14:paraId="41BB78F9" w14:textId="77777777" w:rsidR="008C188B" w:rsidRPr="00CE4F41" w:rsidRDefault="008C188B" w:rsidP="008C188B">
      <w:pPr>
        <w:tabs>
          <w:tab w:val="center" w:pos="4481"/>
          <w:tab w:val="right" w:pos="8962"/>
        </w:tabs>
        <w:spacing w:after="70"/>
        <w:ind w:right="64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8"/>
        </w:rPr>
        <w:tab/>
      </w:r>
      <w:r w:rsidRPr="00CE4F41">
        <w:rPr>
          <w:rFonts w:ascii="Times New Roman" w:eastAsia="Times New Roman" w:hAnsi="Times New Roman" w:cs="Times New Roman"/>
          <w:b/>
          <w:sz w:val="28"/>
        </w:rPr>
        <w:t xml:space="preserve">Amity School of Engineering and Technology </w:t>
      </w:r>
      <w:r>
        <w:rPr>
          <w:rFonts w:ascii="Times New Roman" w:eastAsia="Times New Roman" w:hAnsi="Times New Roman" w:cs="Times New Roman"/>
          <w:b/>
          <w:sz w:val="28"/>
        </w:rPr>
        <w:tab/>
      </w:r>
    </w:p>
    <w:p w14:paraId="501CB362" w14:textId="77777777" w:rsidR="008C188B" w:rsidRPr="00CE4F41" w:rsidRDefault="008C188B" w:rsidP="008C188B">
      <w:pPr>
        <w:spacing w:after="206"/>
        <w:ind w:left="495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Arial" w:hAnsi="Times New Roman" w:cs="Times New Roman"/>
          <w:sz w:val="28"/>
        </w:rPr>
        <w:t xml:space="preserve">                         </w:t>
      </w:r>
      <w:r w:rsidRPr="00CE4F41">
        <w:rPr>
          <w:rFonts w:ascii="Times New Roman" w:eastAsia="Times New Roman" w:hAnsi="Times New Roman" w:cs="Times New Roman"/>
          <w:sz w:val="28"/>
        </w:rPr>
        <w:t xml:space="preserve"> </w:t>
      </w:r>
    </w:p>
    <w:p w14:paraId="781AA904" w14:textId="64A0B73B" w:rsidR="008C188B" w:rsidRPr="00CE4F41" w:rsidRDefault="008C188B" w:rsidP="008C188B">
      <w:pPr>
        <w:tabs>
          <w:tab w:val="center" w:pos="4322"/>
          <w:tab w:val="center" w:pos="6792"/>
        </w:tabs>
        <w:spacing w:after="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Week: </w:t>
      </w:r>
      <w:r>
        <w:rPr>
          <w:rFonts w:ascii="Times New Roman" w:eastAsia="Times New Roman" w:hAnsi="Times New Roman" w:cs="Times New Roman"/>
          <w:sz w:val="24"/>
        </w:rPr>
        <w:t>4</w:t>
      </w:r>
      <w:r w:rsidRPr="00CE4F41">
        <w:rPr>
          <w:rFonts w:ascii="Times New Roman" w:eastAsia="Times New Roman" w:hAnsi="Times New Roman" w:cs="Times New Roman"/>
          <w:sz w:val="24"/>
        </w:rPr>
        <w:t xml:space="preserve">                                               </w:t>
      </w:r>
      <w:r w:rsidRPr="00CE4F41">
        <w:rPr>
          <w:rFonts w:ascii="Times New Roman" w:eastAsia="Times New Roman" w:hAnsi="Times New Roman" w:cs="Times New Roman"/>
          <w:sz w:val="24"/>
        </w:rPr>
        <w:tab/>
        <w:t xml:space="preserve"> </w:t>
      </w:r>
      <w:r w:rsidRPr="00CE4F41">
        <w:rPr>
          <w:rFonts w:ascii="Times New Roman" w:eastAsia="Times New Roman" w:hAnsi="Times New Roman" w:cs="Times New Roman"/>
          <w:sz w:val="24"/>
        </w:rPr>
        <w:tab/>
        <w:t xml:space="preserve">Duration: </w:t>
      </w:r>
      <w:r>
        <w:rPr>
          <w:rFonts w:ascii="Times New Roman" w:hAnsi="Times New Roman" w:cs="Times New Roman"/>
          <w:sz w:val="23"/>
        </w:rPr>
        <w:t>20</w:t>
      </w:r>
      <w:r w:rsidRPr="00CE4F41">
        <w:rPr>
          <w:rFonts w:ascii="Times New Roman" w:hAnsi="Times New Roman" w:cs="Times New Roman"/>
          <w:sz w:val="23"/>
        </w:rPr>
        <w:t xml:space="preserve">/06/2022 to </w:t>
      </w:r>
      <w:r>
        <w:rPr>
          <w:rFonts w:ascii="Times New Roman" w:hAnsi="Times New Roman" w:cs="Times New Roman"/>
          <w:sz w:val="23"/>
        </w:rPr>
        <w:t>26</w:t>
      </w:r>
      <w:r w:rsidRPr="00CE4F41">
        <w:rPr>
          <w:rFonts w:ascii="Times New Roman" w:hAnsi="Times New Roman" w:cs="Times New Roman"/>
          <w:sz w:val="23"/>
        </w:rPr>
        <w:t>/06/2022</w:t>
      </w: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8864" w:type="dxa"/>
        <w:tblInd w:w="-13" w:type="dxa"/>
        <w:tblCellMar>
          <w:left w:w="13" w:type="dxa"/>
          <w:right w:w="115" w:type="dxa"/>
        </w:tblCellMar>
        <w:tblLook w:val="04A0" w:firstRow="1" w:lastRow="0" w:firstColumn="1" w:lastColumn="0" w:noHBand="0" w:noVBand="1"/>
      </w:tblPr>
      <w:tblGrid>
        <w:gridCol w:w="3985"/>
        <w:gridCol w:w="4879"/>
      </w:tblGrid>
      <w:tr w:rsidR="008C188B" w:rsidRPr="00CE4F41" w14:paraId="176276C5" w14:textId="77777777" w:rsidTr="00A25259">
        <w:trPr>
          <w:trHeight w:val="9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nil"/>
            </w:tcBorders>
            <w:vAlign w:val="center"/>
          </w:tcPr>
          <w:p w14:paraId="31D2E64E" w14:textId="77777777" w:rsidR="008C188B" w:rsidRPr="00CE4F41" w:rsidRDefault="008C188B" w:rsidP="00A25259">
            <w:pPr>
              <w:spacing w:after="75"/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>To be filled by Student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02DA0EE3" w14:textId="77777777" w:rsidR="008C188B" w:rsidRPr="00CE4F41" w:rsidRDefault="008C188B" w:rsidP="00A25259">
            <w:pPr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87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279D80F" w14:textId="77777777" w:rsidR="008C188B" w:rsidRPr="00CE4F41" w:rsidRDefault="008C188B" w:rsidP="00A25259">
            <w:pPr>
              <w:rPr>
                <w:rFonts w:ascii="Times New Roman" w:hAnsi="Times New Roman" w:cs="Times New Roman"/>
              </w:rPr>
            </w:pPr>
          </w:p>
        </w:tc>
      </w:tr>
      <w:tr w:rsidR="008C188B" w:rsidRPr="00CE4F41" w14:paraId="2C9FBE0E" w14:textId="77777777" w:rsidTr="00A25259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37731A56" w14:textId="77777777" w:rsidR="008C188B" w:rsidRPr="00CE4F41" w:rsidRDefault="008C188B" w:rsidP="00A25259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Name of Student: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C61EFD" w14:textId="77777777" w:rsidR="008C188B" w:rsidRPr="00CE4F41" w:rsidRDefault="008C188B" w:rsidP="00A25259">
            <w:pPr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E4F41">
              <w:rPr>
                <w:rFonts w:ascii="Times New Roman" w:hAnsi="Times New Roman" w:cs="Times New Roman"/>
                <w:sz w:val="24"/>
                <w:szCs w:val="24"/>
              </w:rPr>
              <w:t>Vaibhav Madan</w:t>
            </w:r>
          </w:p>
        </w:tc>
      </w:tr>
      <w:tr w:rsidR="008C188B" w:rsidRPr="00CE4F41" w14:paraId="58F2734C" w14:textId="77777777" w:rsidTr="00A25259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74AF961" w14:textId="77777777" w:rsidR="008C188B" w:rsidRPr="00CE4F41" w:rsidRDefault="008C188B" w:rsidP="00A25259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Enrolment No.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4DACFE" w14:textId="77777777" w:rsidR="008C188B" w:rsidRPr="00CE4F41" w:rsidRDefault="008C188B" w:rsidP="00A25259">
            <w:pPr>
              <w:ind w:left="10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>A2305220394</w:t>
            </w:r>
          </w:p>
        </w:tc>
      </w:tr>
      <w:tr w:rsidR="008C188B" w:rsidRPr="00CE4F41" w14:paraId="3D0E05DB" w14:textId="77777777" w:rsidTr="00A25259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83E2172" w14:textId="77777777" w:rsidR="008C188B" w:rsidRPr="00CE4F41" w:rsidRDefault="008C188B" w:rsidP="00A25259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gramme &amp; Semester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95EF67" w14:textId="77777777" w:rsidR="008C188B" w:rsidRPr="00CE4F41" w:rsidRDefault="008C188B" w:rsidP="00A25259">
            <w:pPr>
              <w:ind w:left="103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CE4F41">
              <w:rPr>
                <w:rFonts w:ascii="Times New Roman" w:eastAsia="Times New Roman" w:hAnsi="Times New Roman" w:cs="Times New Roman"/>
                <w:sz w:val="24"/>
              </w:rPr>
              <w:t>B.Tech</w:t>
            </w:r>
            <w:proofErr w:type="spellEnd"/>
            <w:proofErr w:type="gramEnd"/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5</w:t>
            </w:r>
            <w:r w:rsidRPr="00CE4F41"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th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Sem </w:t>
            </w:r>
          </w:p>
        </w:tc>
      </w:tr>
      <w:tr w:rsidR="008C188B" w:rsidRPr="00CE4F41" w14:paraId="15CBAC44" w14:textId="77777777" w:rsidTr="00A25259">
        <w:trPr>
          <w:trHeight w:val="8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E036851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ject Title finalized, if yes, give name, if </w:t>
            </w:r>
            <w:proofErr w:type="gramStart"/>
            <w:r w:rsidRPr="00CE4F41">
              <w:rPr>
                <w:rFonts w:ascii="Times New Roman" w:eastAsia="Times New Roman" w:hAnsi="Times New Roman" w:cs="Times New Roman"/>
                <w:sz w:val="24"/>
              </w:rPr>
              <w:t>No</w:t>
            </w:r>
            <w:proofErr w:type="gramEnd"/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, give reason(s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3C5C963" w14:textId="77777777" w:rsidR="008C188B" w:rsidRPr="005F0349" w:rsidRDefault="008C188B" w:rsidP="00A25259">
            <w:pPr>
              <w:ind w:left="3"/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CE4F4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House Price Prediction model using </w:t>
            </w:r>
            <w:proofErr w:type="gramStart"/>
            <w:r w:rsidRPr="00CE4F4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Machine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</w:t>
            </w:r>
            <w:r w:rsidRPr="00CE4F4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Learning</w:t>
            </w:r>
            <w:proofErr w:type="gramEnd"/>
          </w:p>
        </w:tc>
      </w:tr>
      <w:tr w:rsidR="008C188B" w:rsidRPr="00CE4F41" w14:paraId="1E36FC83" w14:textId="77777777" w:rsidTr="00A25259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419C6340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ynopsis submitted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987115" w14:textId="77777777" w:rsidR="008C188B" w:rsidRPr="00CE4F41" w:rsidRDefault="008C188B" w:rsidP="00A25259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Yes </w:t>
            </w:r>
          </w:p>
        </w:tc>
      </w:tr>
      <w:tr w:rsidR="008C188B" w:rsidRPr="00CE4F41" w14:paraId="17677EC2" w14:textId="77777777" w:rsidTr="00A25259">
        <w:trPr>
          <w:trHeight w:val="53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3E81E4D0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Literature review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33D462" w14:textId="77777777" w:rsidR="008C188B" w:rsidRPr="00CE4F41" w:rsidRDefault="008C188B" w:rsidP="00A25259">
            <w:pPr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CE4F4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8C188B" w:rsidRPr="00CE4F41" w14:paraId="0B68DF25" w14:textId="77777777" w:rsidTr="00A25259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78769311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Technical &amp; Economical Feasibility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F4F506" w14:textId="77777777" w:rsidR="008C188B" w:rsidRPr="00CE4F41" w:rsidRDefault="008C188B" w:rsidP="00A25259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</w:t>
            </w:r>
          </w:p>
        </w:tc>
      </w:tr>
      <w:tr w:rsidR="008C188B" w:rsidRPr="00CE4F41" w14:paraId="55404419" w14:textId="77777777" w:rsidTr="00A25259">
        <w:trPr>
          <w:trHeight w:val="526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1453A93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Bill of Material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E4F2B7" w14:textId="77777777" w:rsidR="008C188B" w:rsidRPr="00CE4F41" w:rsidRDefault="008C188B" w:rsidP="00A25259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</w:t>
            </w:r>
          </w:p>
        </w:tc>
      </w:tr>
      <w:tr w:rsidR="008C188B" w:rsidRPr="00CE4F41" w14:paraId="3876F2BC" w14:textId="77777777" w:rsidTr="00A25259">
        <w:trPr>
          <w:trHeight w:val="8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D816952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ject Progress Schedule (PERT Chart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8B23A65" w14:textId="77777777" w:rsidR="008C188B" w:rsidRPr="00CE4F41" w:rsidRDefault="008C188B" w:rsidP="00A25259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</w:t>
            </w:r>
          </w:p>
        </w:tc>
      </w:tr>
      <w:tr w:rsidR="008C188B" w:rsidRPr="00CE4F41" w14:paraId="065A8909" w14:textId="77777777" w:rsidTr="00A25259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464AD90F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Design of critical components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75E838" w14:textId="77777777" w:rsidR="008C188B" w:rsidRPr="00CE4F41" w:rsidRDefault="008C188B" w:rsidP="00A25259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 </w:t>
            </w:r>
          </w:p>
        </w:tc>
      </w:tr>
      <w:tr w:rsidR="008C188B" w:rsidRPr="00CE4F41" w14:paraId="78D77A38" w14:textId="77777777" w:rsidTr="00A25259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A47C5D5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Fabrication work (give %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7D52A0" w14:textId="77777777" w:rsidR="008C188B" w:rsidRPr="00CE4F41" w:rsidRDefault="008C188B" w:rsidP="00A25259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-</w:t>
            </w:r>
          </w:p>
        </w:tc>
      </w:tr>
      <w:tr w:rsidR="008C188B" w:rsidRPr="00CE4F41" w14:paraId="4732B8A6" w14:textId="77777777" w:rsidTr="00A25259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7D78BC16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Experimental work (give %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BD4A10A" w14:textId="77777777" w:rsidR="008C188B" w:rsidRPr="00CE4F41" w:rsidRDefault="008C188B" w:rsidP="00A25259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- </w:t>
            </w:r>
          </w:p>
        </w:tc>
      </w:tr>
      <w:tr w:rsidR="008C188B" w:rsidRPr="00CE4F41" w14:paraId="42D04356" w14:textId="77777777" w:rsidTr="00A25259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7FE2A519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Result and Analysis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E4A665" w14:textId="02DC869D" w:rsidR="008C188B" w:rsidRPr="008C188B" w:rsidRDefault="008C188B" w:rsidP="00A25259">
            <w:pPr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8C188B">
              <w:rPr>
                <w:rFonts w:ascii="Times New Roman" w:hAnsi="Times New Roman" w:cs="Times New Roman"/>
                <w:sz w:val="24"/>
                <w:szCs w:val="24"/>
              </w:rPr>
              <w:t>Completed both the models will be working on the Web App</w:t>
            </w:r>
          </w:p>
        </w:tc>
      </w:tr>
      <w:tr w:rsidR="008C188B" w:rsidRPr="00CE4F41" w14:paraId="6FF2DCCA" w14:textId="77777777" w:rsidTr="00A25259">
        <w:trPr>
          <w:trHeight w:val="531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4AB4217E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Report writing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75C426" w14:textId="77777777" w:rsidR="008C188B" w:rsidRPr="00CE4F41" w:rsidRDefault="008C188B" w:rsidP="00A25259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>In progress</w:t>
            </w:r>
          </w:p>
        </w:tc>
      </w:tr>
      <w:tr w:rsidR="008C188B" w:rsidRPr="00CE4F41" w14:paraId="5F9BA091" w14:textId="77777777" w:rsidTr="00A25259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30D1C4E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ignature of student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03BDF8" w14:textId="77777777" w:rsidR="008C188B" w:rsidRPr="00CE4F41" w:rsidRDefault="008C188B" w:rsidP="00A25259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>Vaibhav Madan</w:t>
            </w:r>
          </w:p>
        </w:tc>
      </w:tr>
    </w:tbl>
    <w:p w14:paraId="706BD3D5" w14:textId="77777777" w:rsidR="008C188B" w:rsidRPr="00CE4F41" w:rsidRDefault="008C188B" w:rsidP="008C188B">
      <w:pPr>
        <w:spacing w:after="8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 </w:t>
      </w:r>
    </w:p>
    <w:p w14:paraId="73AA8790" w14:textId="77777777" w:rsidR="008C188B" w:rsidRPr="00CE4F41" w:rsidRDefault="008C188B" w:rsidP="008C188B">
      <w:pPr>
        <w:spacing w:after="75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701FA2CF" w14:textId="77777777" w:rsidR="008C188B" w:rsidRPr="00CE4F41" w:rsidRDefault="008C188B" w:rsidP="008C188B">
      <w:pPr>
        <w:spacing w:after="8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430652A6" w14:textId="5818700B" w:rsidR="008C188B" w:rsidRPr="008C188B" w:rsidRDefault="008C188B" w:rsidP="008C188B">
      <w:pPr>
        <w:spacing w:after="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649D8BDC" w14:textId="77777777" w:rsidR="008C188B" w:rsidRPr="00CE4F41" w:rsidRDefault="008C188B" w:rsidP="008C188B">
      <w:pPr>
        <w:spacing w:after="85" w:line="253" w:lineRule="auto"/>
        <w:ind w:left="-5" w:right="41" w:hanging="10"/>
        <w:rPr>
          <w:rFonts w:ascii="Times New Roman" w:hAnsi="Times New Roman" w:cs="Times New Roman"/>
          <w:sz w:val="24"/>
          <w:szCs w:val="24"/>
        </w:rPr>
      </w:pPr>
      <w:r w:rsidRPr="00CE4F4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ork done in this week: </w:t>
      </w:r>
    </w:p>
    <w:p w14:paraId="29CE6FCB" w14:textId="77777777" w:rsidR="008C188B" w:rsidRPr="008C188B" w:rsidRDefault="008C188B" w:rsidP="008C188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C188B">
        <w:rPr>
          <w:rFonts w:ascii="Times New Roman" w:hAnsi="Times New Roman" w:cs="Times New Roman"/>
          <w:sz w:val="24"/>
          <w:szCs w:val="24"/>
        </w:rPr>
        <w:t>Random Forest Regressor Model Completed.</w:t>
      </w:r>
    </w:p>
    <w:p w14:paraId="4F0039AA" w14:textId="26CD3747" w:rsidR="008C188B" w:rsidRPr="008C188B" w:rsidRDefault="008C188B" w:rsidP="008C188B">
      <w:pPr>
        <w:pStyle w:val="ListParagraph"/>
        <w:spacing w:after="0"/>
        <w:ind w:left="780"/>
        <w:rPr>
          <w:rFonts w:ascii="Times New Roman" w:hAnsi="Times New Roman" w:cs="Times New Roman"/>
        </w:rPr>
      </w:pPr>
      <w:r w:rsidRPr="008C188B"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8864" w:type="dxa"/>
        <w:tblInd w:w="-13" w:type="dxa"/>
        <w:tblCellMar>
          <w:top w:w="36" w:type="dxa"/>
          <w:left w:w="13" w:type="dxa"/>
          <w:right w:w="115" w:type="dxa"/>
        </w:tblCellMar>
        <w:tblLook w:val="04A0" w:firstRow="1" w:lastRow="0" w:firstColumn="1" w:lastColumn="0" w:noHBand="0" w:noVBand="1"/>
      </w:tblPr>
      <w:tblGrid>
        <w:gridCol w:w="8864"/>
      </w:tblGrid>
      <w:tr w:rsidR="008C188B" w:rsidRPr="00CE4F41" w14:paraId="5EEEBAE9" w14:textId="77777777" w:rsidTr="00A25259">
        <w:trPr>
          <w:trHeight w:val="53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6B0FD35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>To be filled by Guide (strike off whichever is not applicable)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8C188B" w:rsidRPr="00CE4F41" w14:paraId="23254FC5" w14:textId="77777777" w:rsidTr="00A25259">
        <w:trPr>
          <w:trHeight w:val="525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78562A0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erformance of students is satisfactory </w:t>
            </w:r>
          </w:p>
        </w:tc>
      </w:tr>
      <w:tr w:rsidR="008C188B" w:rsidRPr="00CE4F41" w14:paraId="55D78CDF" w14:textId="77777777" w:rsidTr="00A25259">
        <w:trPr>
          <w:trHeight w:val="525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9720285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erformance of students is unsatisfactory </w:t>
            </w:r>
          </w:p>
        </w:tc>
      </w:tr>
      <w:tr w:rsidR="008C188B" w:rsidRPr="00CE4F41" w14:paraId="544E6CA5" w14:textId="77777777" w:rsidTr="00A25259">
        <w:trPr>
          <w:trHeight w:val="53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494417B6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A warning to be issued to student  </w:t>
            </w:r>
          </w:p>
        </w:tc>
      </w:tr>
      <w:tr w:rsidR="008C188B" w:rsidRPr="00CE4F41" w14:paraId="377BF71F" w14:textId="77777777" w:rsidTr="00A25259">
        <w:trPr>
          <w:trHeight w:val="526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FAAD360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tudent was not well  </w:t>
            </w:r>
          </w:p>
        </w:tc>
      </w:tr>
      <w:tr w:rsidR="008C188B" w:rsidRPr="00CE4F41" w14:paraId="68025D32" w14:textId="77777777" w:rsidTr="00A25259">
        <w:trPr>
          <w:trHeight w:val="158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</w:tcPr>
          <w:p w14:paraId="29C433A9" w14:textId="77777777" w:rsidR="008C188B" w:rsidRPr="00CE4F41" w:rsidRDefault="008C188B" w:rsidP="00A25259">
            <w:pPr>
              <w:spacing w:after="8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</w:t>
            </w:r>
          </w:p>
          <w:p w14:paraId="66FE943D" w14:textId="77777777" w:rsidR="008C188B" w:rsidRPr="00CE4F41" w:rsidRDefault="008C188B" w:rsidP="00A25259">
            <w:pPr>
              <w:spacing w:after="75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4F89CAB1" w14:textId="77777777" w:rsidR="008C188B" w:rsidRPr="00CE4F41" w:rsidRDefault="008C188B" w:rsidP="00A25259">
            <w:pPr>
              <w:spacing w:after="90"/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Date:                                                                                            Signature of Guide </w:t>
            </w:r>
          </w:p>
          <w:p w14:paraId="7431BCAB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331FDA31" w14:textId="77777777" w:rsidR="008C188B" w:rsidRPr="00CE4F41" w:rsidRDefault="008C188B" w:rsidP="00A25259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</w:tbl>
    <w:p w14:paraId="3DBE275F" w14:textId="77777777" w:rsidR="008C188B" w:rsidRPr="00CE4F41" w:rsidRDefault="008C188B" w:rsidP="008C188B">
      <w:pPr>
        <w:spacing w:after="200"/>
        <w:jc w:val="right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42F94A0B" w14:textId="77777777" w:rsidR="008C188B" w:rsidRPr="00CE4F41" w:rsidRDefault="008C188B" w:rsidP="008C188B">
      <w:pPr>
        <w:spacing w:after="0"/>
        <w:rPr>
          <w:rFonts w:ascii="Times New Roman" w:hAnsi="Times New Roman" w:cs="Times New Roman"/>
        </w:rPr>
      </w:pPr>
      <w:r w:rsidRPr="00CE4F41">
        <w:rPr>
          <w:rFonts w:ascii="Times New Roman" w:hAnsi="Times New Roman" w:cs="Times New Roman"/>
        </w:rPr>
        <w:t xml:space="preserve"> </w:t>
      </w:r>
    </w:p>
    <w:p w14:paraId="709A5C5D" w14:textId="77777777" w:rsidR="008C188B" w:rsidRPr="00CE4F41" w:rsidRDefault="008C188B" w:rsidP="008C188B">
      <w:pPr>
        <w:rPr>
          <w:rFonts w:ascii="Times New Roman" w:hAnsi="Times New Roman" w:cs="Times New Roman"/>
        </w:rPr>
      </w:pPr>
    </w:p>
    <w:p w14:paraId="6CD649DA" w14:textId="77777777" w:rsidR="008C188B" w:rsidRDefault="008C188B" w:rsidP="008C188B"/>
    <w:p w14:paraId="776AC87F" w14:textId="77777777" w:rsidR="009D3E10" w:rsidRDefault="009D3E10"/>
    <w:sectPr w:rsidR="009D3E10" w:rsidSect="002D54C3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A431B0"/>
    <w:multiLevelType w:val="hybridMultilevel"/>
    <w:tmpl w:val="D4928CFC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943756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tDAzMzczMza2MDZQ0lEKTi0uzszPAykwrAUAQlfRyywAAAA="/>
  </w:docVars>
  <w:rsids>
    <w:rsidRoot w:val="009A089C"/>
    <w:rsid w:val="002D54C3"/>
    <w:rsid w:val="0068459B"/>
    <w:rsid w:val="008C188B"/>
    <w:rsid w:val="009A089C"/>
    <w:rsid w:val="009D3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520F1"/>
  <w15:chartTrackingRefBased/>
  <w15:docId w15:val="{E48D6674-ADB1-4D9B-81B7-34D7E3395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88B"/>
    <w:rPr>
      <w:rFonts w:ascii="Calibri" w:eastAsia="Calibri" w:hAnsi="Calibri" w:cs="Calibri"/>
      <w:color w:val="00000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8C188B"/>
    <w:pPr>
      <w:spacing w:after="0" w:line="240" w:lineRule="auto"/>
    </w:pPr>
    <w:rPr>
      <w:rFonts w:eastAsiaTheme="minorEastAsia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8C18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96</Words>
  <Characters>1121</Characters>
  <Application>Microsoft Office Word</Application>
  <DocSecurity>0</DocSecurity>
  <Lines>9</Lines>
  <Paragraphs>2</Paragraphs>
  <ScaleCrop>false</ScaleCrop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MADAN</dc:creator>
  <cp:keywords/>
  <dc:description/>
  <cp:lastModifiedBy>VAIBHAV MADAN</cp:lastModifiedBy>
  <cp:revision>2</cp:revision>
  <dcterms:created xsi:type="dcterms:W3CDTF">2022-06-27T10:17:00Z</dcterms:created>
  <dcterms:modified xsi:type="dcterms:W3CDTF">2022-06-27T10:20:00Z</dcterms:modified>
</cp:coreProperties>
</file>